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Niyat” and description of “Ahsaan”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Then we add some file named MC_Progress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Now the controls shifted to newBranch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com.example.myfirstapp"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Use legacy android.support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app &gt; java &gt; com.example.myfirstapp &gt; MainActivity</w:t>
      </w:r>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This XML file defines the layout for the activity's user interface (UI). It contains a TextView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Gradle Scripts &gt; build.gradle</w:t>
      </w:r>
    </w:p>
    <w:p w14:paraId="62142166" w14:textId="2ED8E15C" w:rsidR="00A26175" w:rsidRDefault="00A26175" w:rsidP="00A26175">
      <w:r>
        <w:t>There are two files with this name: one for the project, "Project: My_First_App," and one for the app module, "Module: My_First_App.app." Each module has its own build.gradle file, but this project currently has just one module. Use each module's build.gradl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Constraint Layout is a ViewGroup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On MainActivity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On click of Website Button we call the function of ShowWebsite,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Android Activity Lifecycle is controlled by 7 methods of android.app.Activity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we make increaseNumber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Then in main activity we write some code In the below pic we can also use friendArraylist</w:t>
      </w:r>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r>
        <w:t>Its not working because that adapter part should be in function So we copy it into function and make the instances of listview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51EDCF47" w:rsidR="00BB744D" w:rsidRDefault="00BB744D" w:rsidP="002C3672">
      <w:r w:rsidRPr="00BB744D">
        <w:rPr>
          <w:b/>
          <w:bCs/>
        </w:rPr>
        <w:lastRenderedPageBreak/>
        <w:t>Step02</w:t>
      </w:r>
      <w:r>
        <w:t>: We added the article text in string.xml fil in values folder as follow</w:t>
      </w:r>
    </w:p>
    <w:p w14:paraId="53C13BA3" w14:textId="77777777" w:rsidR="00BB744D" w:rsidRDefault="00BB744D" w:rsidP="002C3672"/>
    <w:p w14:paraId="1C89AC3A" w14:textId="7E26B44A"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w:t>
      </w:r>
      <w:r>
        <w:rPr>
          <w:b/>
          <w:bCs/>
          <w:highlight w:val="green"/>
          <w:u w:val="single"/>
        </w:rPr>
        <w:t>1</w:t>
      </w:r>
    </w:p>
    <w:p w14:paraId="2B35BDE5" w14:textId="559F1A4F" w:rsidR="00BB744D" w:rsidRPr="00F06170" w:rsidRDefault="00BB744D" w:rsidP="002C3672">
      <w:r>
        <w:rPr>
          <w:noProof/>
        </w:rPr>
        <w:drawing>
          <wp:anchor distT="0" distB="0" distL="114300" distR="114300" simplePos="0" relativeHeight="251685888" behindDoc="0" locked="0" layoutInCell="1" allowOverlap="1" wp14:anchorId="15A703CC" wp14:editId="5DD52952">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p>
    <w:sectPr w:rsidR="00BB744D" w:rsidRPr="00F06170" w:rsidSect="002925A7">
      <w:headerReference w:type="default" r:id="rId45"/>
      <w:footerReference w:type="default" r:id="rId4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607BF" w14:textId="77777777" w:rsidR="00253561" w:rsidRDefault="00253561" w:rsidP="00475EAF">
      <w:pPr>
        <w:spacing w:after="0" w:line="240" w:lineRule="auto"/>
      </w:pPr>
      <w:r>
        <w:separator/>
      </w:r>
    </w:p>
  </w:endnote>
  <w:endnote w:type="continuationSeparator" w:id="0">
    <w:p w14:paraId="4CFA6BEF" w14:textId="77777777" w:rsidR="00253561" w:rsidRDefault="00253561"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8F20" w14:textId="77777777" w:rsidR="00253561" w:rsidRDefault="00253561" w:rsidP="00475EAF">
      <w:pPr>
        <w:spacing w:after="0" w:line="240" w:lineRule="auto"/>
      </w:pPr>
      <w:r>
        <w:separator/>
      </w:r>
    </w:p>
  </w:footnote>
  <w:footnote w:type="continuationSeparator" w:id="0">
    <w:p w14:paraId="428D35DE" w14:textId="77777777" w:rsidR="00253561" w:rsidRDefault="00253561"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QUAdqr8pSwAAAA="/>
  </w:docVars>
  <w:rsids>
    <w:rsidRoot w:val="00D154EE"/>
    <w:rsid w:val="0008290E"/>
    <w:rsid w:val="0009024A"/>
    <w:rsid w:val="001212CC"/>
    <w:rsid w:val="001A73CD"/>
    <w:rsid w:val="00253561"/>
    <w:rsid w:val="00273A2C"/>
    <w:rsid w:val="002925A7"/>
    <w:rsid w:val="002C3672"/>
    <w:rsid w:val="003461C4"/>
    <w:rsid w:val="003D0AF6"/>
    <w:rsid w:val="003F3ED8"/>
    <w:rsid w:val="003F75BD"/>
    <w:rsid w:val="00430711"/>
    <w:rsid w:val="00467303"/>
    <w:rsid w:val="00475EAF"/>
    <w:rsid w:val="004A1288"/>
    <w:rsid w:val="004E085D"/>
    <w:rsid w:val="0055647A"/>
    <w:rsid w:val="00563224"/>
    <w:rsid w:val="005D4812"/>
    <w:rsid w:val="00660663"/>
    <w:rsid w:val="006D66F2"/>
    <w:rsid w:val="00780387"/>
    <w:rsid w:val="00791580"/>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BB744D"/>
    <w:rsid w:val="00C64B0D"/>
    <w:rsid w:val="00CB2D91"/>
    <w:rsid w:val="00CD15B3"/>
    <w:rsid w:val="00CD7803"/>
    <w:rsid w:val="00CF2809"/>
    <w:rsid w:val="00CF4485"/>
    <w:rsid w:val="00D154EE"/>
    <w:rsid w:val="00E00405"/>
    <w:rsid w:val="00E61135"/>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1</TotalTime>
  <Pages>1</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3</cp:revision>
  <cp:lastPrinted>2020-09-17T07:04:00Z</cp:lastPrinted>
  <dcterms:created xsi:type="dcterms:W3CDTF">2021-03-08T10:02:00Z</dcterms:created>
  <dcterms:modified xsi:type="dcterms:W3CDTF">2021-06-01T18:23:00Z</dcterms:modified>
</cp:coreProperties>
</file>